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0FBDB7" w14:textId="77777777" w:rsidR="002F7551" w:rsidRPr="00816E39" w:rsidRDefault="00594557" w:rsidP="00816E39">
      <w:pPr>
        <w:spacing w:before="240" w:line="240" w:lineRule="auto"/>
        <w:rPr>
          <w:rFonts w:ascii="Arial" w:hAnsi="Arial" w:cs="Arial"/>
          <w:b/>
          <w:sz w:val="34"/>
          <w:szCs w:val="34"/>
          <w:lang w:val="en-HK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780C102" wp14:editId="01795182">
            <wp:simplePos x="0" y="0"/>
            <wp:positionH relativeFrom="margin">
              <wp:align>right</wp:align>
            </wp:positionH>
            <wp:positionV relativeFrom="paragraph">
              <wp:posOffset>193</wp:posOffset>
            </wp:positionV>
            <wp:extent cx="1261745" cy="658302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CHK_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745" cy="658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7551" w:rsidRPr="00816E39">
        <w:rPr>
          <w:rFonts w:ascii="Arial" w:hAnsi="Arial" w:cs="Arial"/>
          <w:b/>
          <w:sz w:val="34"/>
          <w:szCs w:val="34"/>
          <w:lang w:val="en-HK"/>
        </w:rPr>
        <w:t>Institute of Management Consultants Hong Kong</w:t>
      </w:r>
    </w:p>
    <w:p w14:paraId="02EE1F5A" w14:textId="49F6B4E4" w:rsidR="00BA51AE" w:rsidRPr="00816E39" w:rsidRDefault="002F7551" w:rsidP="00816E39">
      <w:pPr>
        <w:spacing w:before="240" w:line="240" w:lineRule="auto"/>
        <w:rPr>
          <w:rFonts w:ascii="Arial" w:hAnsi="Arial" w:cs="Arial"/>
          <w:b/>
          <w:sz w:val="28"/>
          <w:lang w:val="en-HK"/>
        </w:rPr>
      </w:pPr>
      <w:r w:rsidRPr="002F7551">
        <w:rPr>
          <w:rFonts w:ascii="Arial" w:hAnsi="Arial" w:cs="Arial"/>
          <w:b/>
          <w:sz w:val="28"/>
          <w:lang w:val="en-HK"/>
        </w:rPr>
        <w:t>Application For</w:t>
      </w:r>
      <w:r w:rsidR="00BA51AE">
        <w:rPr>
          <w:rFonts w:ascii="Arial" w:hAnsi="Arial" w:cs="Arial"/>
          <w:b/>
          <w:sz w:val="28"/>
          <w:lang w:val="en-HK"/>
        </w:rPr>
        <w:t>m for</w:t>
      </w:r>
      <w:r w:rsidR="008B1066">
        <w:rPr>
          <w:rFonts w:ascii="Arial" w:hAnsi="Arial" w:cs="Arial"/>
          <w:b/>
          <w:sz w:val="28"/>
          <w:lang w:val="en-HK"/>
        </w:rPr>
        <w:t xml:space="preserve"> Student</w:t>
      </w:r>
      <w:r w:rsidR="00BA51AE">
        <w:rPr>
          <w:rFonts w:ascii="Arial" w:hAnsi="Arial" w:cs="Arial"/>
          <w:b/>
          <w:sz w:val="28"/>
          <w:lang w:val="en-HK"/>
        </w:rPr>
        <w:t xml:space="preserve"> Membership</w:t>
      </w:r>
      <w:r w:rsidR="008B1066">
        <w:rPr>
          <w:rFonts w:ascii="Arial" w:hAnsi="Arial" w:cs="Arial"/>
          <w:b/>
          <w:sz w:val="28"/>
          <w:lang w:val="en-HK"/>
        </w:rPr>
        <w:t xml:space="preserve"> (for university students)</w:t>
      </w:r>
    </w:p>
    <w:p w14:paraId="43D4CE21" w14:textId="1C6E6208" w:rsidR="00F37EC6" w:rsidRPr="002D73D2" w:rsidRDefault="00EA086D" w:rsidP="008754BE">
      <w:pPr>
        <w:pStyle w:val="Header"/>
        <w:tabs>
          <w:tab w:val="right" w:pos="9540"/>
        </w:tabs>
        <w:ind w:rightChars="-148" w:right="-326"/>
        <w:rPr>
          <w:rFonts w:ascii="Calibri" w:hAnsi="Calibri"/>
          <w:b/>
          <w:lang w:val="en-HK"/>
        </w:rPr>
      </w:pPr>
      <w:r>
        <w:t xml:space="preserve">Please email the completed form to </w:t>
      </w:r>
      <w:hyperlink r:id="rId9" w:history="1">
        <w:r w:rsidRPr="008754BE">
          <w:rPr>
            <w:rStyle w:val="Hyperlink"/>
            <w:color w:val="auto"/>
          </w:rPr>
          <w:t>adminsec@imchk.com.hk</w:t>
        </w:r>
      </w:hyperlink>
      <w:r w:rsidRPr="00EA086D">
        <w:t xml:space="preserve"> or </w:t>
      </w:r>
      <w:r>
        <w:t>post it to</w:t>
      </w:r>
      <w:r w:rsidRPr="000274F5">
        <w:t xml:space="preserve"> </w:t>
      </w:r>
      <w:r w:rsidR="008754BE" w:rsidRPr="000274F5">
        <w:rPr>
          <w:rFonts w:ascii="Calibri" w:hAnsi="Calibri"/>
          <w:lang w:val="en-HK"/>
        </w:rPr>
        <w:t xml:space="preserve">Rm 1905 Nan Fung Centre, 264 Castle Peak </w:t>
      </w:r>
      <w:r w:rsidR="00F37EC6">
        <w:rPr>
          <w:rFonts w:ascii="Calibri" w:hAnsi="Calibri"/>
          <w:lang w:val="en-HK"/>
        </w:rPr>
        <w:t xml:space="preserve">Road, Tsuen Wan, NT, Hong Kong together with the </w:t>
      </w:r>
      <w:r w:rsidR="00C51F23">
        <w:rPr>
          <w:rFonts w:ascii="Calibri" w:hAnsi="Calibri"/>
          <w:lang w:val="en-HK"/>
        </w:rPr>
        <w:t>bank-in</w:t>
      </w:r>
      <w:r w:rsidR="00F37EC6">
        <w:rPr>
          <w:rFonts w:ascii="Calibri" w:hAnsi="Calibri"/>
          <w:lang w:val="en-HK"/>
        </w:rPr>
        <w:t xml:space="preserve"> slip of </w:t>
      </w:r>
      <w:r w:rsidR="00C51F23">
        <w:rPr>
          <w:rFonts w:ascii="Calibri" w:hAnsi="Calibri"/>
          <w:lang w:val="en-HK"/>
        </w:rPr>
        <w:t>Annual Subscription</w:t>
      </w:r>
      <w:r w:rsidR="00F37EC6">
        <w:rPr>
          <w:rFonts w:ascii="Calibri" w:hAnsi="Calibri"/>
          <w:lang w:val="en-HK"/>
        </w:rPr>
        <w:t xml:space="preserve"> </w:t>
      </w:r>
      <w:r w:rsidR="00C51F23">
        <w:rPr>
          <w:rFonts w:ascii="Calibri" w:hAnsi="Calibri"/>
          <w:lang w:val="en-HK"/>
        </w:rPr>
        <w:t>F</w:t>
      </w:r>
      <w:r w:rsidR="00F37EC6">
        <w:rPr>
          <w:rFonts w:ascii="Calibri" w:hAnsi="Calibri"/>
          <w:lang w:val="en-HK"/>
        </w:rPr>
        <w:t>ee.</w:t>
      </w:r>
    </w:p>
    <w:p w14:paraId="63F9EEC9" w14:textId="37774B9A" w:rsidR="00F37EC6" w:rsidRPr="008B1066" w:rsidRDefault="008754BE" w:rsidP="008B1066">
      <w:pPr>
        <w:pStyle w:val="Header"/>
        <w:tabs>
          <w:tab w:val="right" w:pos="9540"/>
        </w:tabs>
        <w:ind w:rightChars="-148" w:right="-326"/>
        <w:rPr>
          <w:rFonts w:ascii="Calibri" w:hAnsi="Calibri"/>
          <w:lang w:val="en-HK"/>
        </w:rPr>
      </w:pPr>
      <w:r w:rsidRPr="000274F5">
        <w:rPr>
          <w:rFonts w:ascii="Calibri" w:hAnsi="Calibri"/>
          <w:lang w:val="en-HK"/>
        </w:rPr>
        <w:t xml:space="preserve">     </w:t>
      </w:r>
    </w:p>
    <w:p w14:paraId="064A73E2" w14:textId="29A1B068" w:rsidR="00F37EC6" w:rsidRDefault="00120261" w:rsidP="00F37EC6">
      <w:pPr>
        <w:pStyle w:val="Heading2"/>
        <w:spacing w:before="0"/>
        <w:rPr>
          <w:rFonts w:asciiTheme="minorHAnsi" w:hAnsiTheme="minorHAnsi"/>
          <w:b/>
          <w:color w:val="002060"/>
        </w:rPr>
      </w:pPr>
      <w:r>
        <w:rPr>
          <w:rFonts w:asciiTheme="minorHAnsi" w:hAnsiTheme="minorHAnsi"/>
          <w:b/>
          <w:color w:val="002060"/>
        </w:rPr>
        <w:t>Annual Subscription</w:t>
      </w:r>
      <w:r w:rsidR="00C51F23">
        <w:rPr>
          <w:rFonts w:asciiTheme="minorHAnsi" w:hAnsiTheme="minorHAnsi"/>
          <w:b/>
          <w:color w:val="002060"/>
        </w:rPr>
        <w:t xml:space="preserve"> Fee:</w:t>
      </w:r>
      <w:r w:rsidR="008B1066">
        <w:rPr>
          <w:rFonts w:asciiTheme="minorHAnsi" w:hAnsiTheme="minorHAnsi"/>
          <w:b/>
          <w:color w:val="002060"/>
        </w:rPr>
        <w:t xml:space="preserve"> HK$300</w:t>
      </w:r>
    </w:p>
    <w:p w14:paraId="60E01795" w14:textId="77777777" w:rsidR="00F37EC6" w:rsidRPr="001359EB" w:rsidRDefault="00F37EC6" w:rsidP="00F37EC6">
      <w:pPr>
        <w:spacing w:after="0"/>
        <w:rPr>
          <w:sz w:val="18"/>
        </w:rPr>
      </w:pPr>
    </w:p>
    <w:p w14:paraId="0FF5A1B3" w14:textId="77777777" w:rsidR="00F37EC6" w:rsidRDefault="00F37EC6" w:rsidP="00F37EC6">
      <w:pPr>
        <w:pStyle w:val="ListParagraph"/>
        <w:numPr>
          <w:ilvl w:val="0"/>
          <w:numId w:val="1"/>
        </w:numPr>
        <w:spacing w:line="240" w:lineRule="exact"/>
        <w:ind w:left="284" w:hanging="284"/>
      </w:pPr>
      <w:r w:rsidRPr="0042052F">
        <w:t>Members join</w:t>
      </w:r>
      <w:r>
        <w:t>ing</w:t>
      </w:r>
      <w:r w:rsidRPr="0042052F">
        <w:t xml:space="preserve"> after 1 July shall pay half of the annual fee.</w:t>
      </w:r>
    </w:p>
    <w:p w14:paraId="7419D4B6" w14:textId="77777777" w:rsidR="008B1066" w:rsidRPr="0042052F" w:rsidRDefault="008B1066" w:rsidP="008B1066">
      <w:pPr>
        <w:pStyle w:val="ListParagraph"/>
        <w:spacing w:line="240" w:lineRule="exact"/>
        <w:ind w:left="284"/>
      </w:pPr>
    </w:p>
    <w:p w14:paraId="5D48F916" w14:textId="270504BD" w:rsidR="00F37EC6" w:rsidRPr="0042052F" w:rsidRDefault="00F37EC6" w:rsidP="00F37EC6">
      <w:pPr>
        <w:pStyle w:val="ListParagraph"/>
        <w:numPr>
          <w:ilvl w:val="0"/>
          <w:numId w:val="1"/>
        </w:numPr>
        <w:spacing w:line="240" w:lineRule="exact"/>
        <w:ind w:left="284" w:hanging="284"/>
      </w:pPr>
      <w:r w:rsidRPr="00F37EC6">
        <w:rPr>
          <w:b/>
        </w:rPr>
        <w:t xml:space="preserve">The </w:t>
      </w:r>
      <w:r w:rsidR="00C51F23">
        <w:rPr>
          <w:b/>
        </w:rPr>
        <w:t>Annual Subscription</w:t>
      </w:r>
      <w:r w:rsidRPr="00F37EC6">
        <w:rPr>
          <w:b/>
        </w:rPr>
        <w:t xml:space="preserve"> Fee is due on application. </w:t>
      </w:r>
      <w:r w:rsidRPr="0042052F">
        <w:t>Below are the payment details.</w:t>
      </w:r>
    </w:p>
    <w:p w14:paraId="5388AF83" w14:textId="77777777" w:rsidR="00F37EC6" w:rsidRPr="0042052F" w:rsidRDefault="00F37EC6" w:rsidP="00F37EC6">
      <w:pPr>
        <w:spacing w:after="0" w:line="240" w:lineRule="exact"/>
        <w:ind w:left="284"/>
        <w:rPr>
          <w:b/>
          <w:u w:val="single"/>
        </w:rPr>
      </w:pPr>
      <w:r w:rsidRPr="0042052F">
        <w:rPr>
          <w:b/>
          <w:u w:val="single"/>
        </w:rPr>
        <w:t>By Cheque</w:t>
      </w:r>
    </w:p>
    <w:p w14:paraId="3DC20B5B" w14:textId="77777777" w:rsidR="00F37EC6" w:rsidRDefault="00F37EC6" w:rsidP="00F37EC6">
      <w:pPr>
        <w:spacing w:after="0" w:line="240" w:lineRule="exact"/>
        <w:ind w:left="284"/>
        <w:rPr>
          <w:lang w:val="en-HK"/>
        </w:rPr>
      </w:pPr>
      <w:r w:rsidRPr="0042052F">
        <w:t>Post the completed Application Form with a cheque payable to "</w:t>
      </w:r>
      <w:r>
        <w:t>IMCHK Limited</w:t>
      </w:r>
      <w:r w:rsidRPr="0042052F">
        <w:t xml:space="preserve">." to </w:t>
      </w:r>
      <w:r>
        <w:rPr>
          <w:i/>
          <w:lang w:val="en-HK"/>
        </w:rPr>
        <w:t>“</w:t>
      </w:r>
      <w:r w:rsidRPr="000274F5">
        <w:rPr>
          <w:lang w:val="en-HK"/>
        </w:rPr>
        <w:t>Rm 1905, Nan Fung Centre, 264 Castle Peak Road, Tsuen Wan, Hong Kong”</w:t>
      </w:r>
    </w:p>
    <w:p w14:paraId="61A55EB9" w14:textId="77777777" w:rsidR="008B1066" w:rsidRPr="000274F5" w:rsidRDefault="008B1066" w:rsidP="00F37EC6">
      <w:pPr>
        <w:spacing w:after="0" w:line="240" w:lineRule="exact"/>
        <w:ind w:left="284"/>
        <w:rPr>
          <w:lang w:val="en-HK"/>
        </w:rPr>
      </w:pPr>
    </w:p>
    <w:p w14:paraId="58A421B9" w14:textId="77777777" w:rsidR="00F37EC6" w:rsidRPr="0042052F" w:rsidRDefault="00F37EC6" w:rsidP="00F37EC6">
      <w:pPr>
        <w:spacing w:after="0" w:line="240" w:lineRule="exact"/>
        <w:ind w:left="284"/>
        <w:rPr>
          <w:b/>
          <w:u w:val="single"/>
        </w:rPr>
      </w:pPr>
      <w:r w:rsidRPr="0042052F">
        <w:rPr>
          <w:b/>
          <w:u w:val="single"/>
        </w:rPr>
        <w:t>By Transfer</w:t>
      </w:r>
    </w:p>
    <w:p w14:paraId="2BAE9B70" w14:textId="77777777" w:rsidR="00F37EC6" w:rsidRPr="0042052F" w:rsidRDefault="00F37EC6" w:rsidP="00F37EC6">
      <w:pPr>
        <w:spacing w:after="0" w:line="240" w:lineRule="exact"/>
        <w:ind w:left="284"/>
        <w:rPr>
          <w:lang w:val="en-HK"/>
        </w:rPr>
      </w:pPr>
      <w:r w:rsidRPr="0042052F">
        <w:t xml:space="preserve">Send the completed Application Form and the bank-in slip to </w:t>
      </w:r>
      <w:r w:rsidRPr="0042052F">
        <w:rPr>
          <w:i/>
        </w:rPr>
        <w:t>adminsec@imchk.com.hk</w:t>
      </w:r>
      <w:r w:rsidRPr="0042052F">
        <w:t>.</w:t>
      </w:r>
    </w:p>
    <w:p w14:paraId="648DDA5F" w14:textId="77777777" w:rsidR="00F37EC6" w:rsidRPr="0042052F" w:rsidRDefault="00F37EC6" w:rsidP="00F37EC6">
      <w:pPr>
        <w:spacing w:after="0" w:line="240" w:lineRule="exact"/>
        <w:ind w:left="284"/>
        <w:rPr>
          <w:lang w:val="en-HK"/>
        </w:rPr>
      </w:pPr>
      <w:r w:rsidRPr="0042052F">
        <w:rPr>
          <w:lang w:val="en-HK"/>
        </w:rPr>
        <w:t xml:space="preserve">Bank Name: </w:t>
      </w:r>
      <w:r w:rsidRPr="0042052F">
        <w:rPr>
          <w:lang w:val="en-HK"/>
        </w:rPr>
        <w:tab/>
      </w:r>
      <w:r>
        <w:rPr>
          <w:lang w:val="en-HK"/>
        </w:rPr>
        <w:t xml:space="preserve">     </w:t>
      </w:r>
      <w:r w:rsidRPr="0042052F">
        <w:rPr>
          <w:lang w:val="en-HK"/>
        </w:rPr>
        <w:t>HSBC Hong Kong</w:t>
      </w:r>
    </w:p>
    <w:p w14:paraId="50530AA8" w14:textId="1E02398A" w:rsidR="00F37EC6" w:rsidRPr="008B1066" w:rsidRDefault="00F37EC6" w:rsidP="008B1066">
      <w:pPr>
        <w:spacing w:after="0" w:line="240" w:lineRule="exact"/>
        <w:ind w:left="284"/>
        <w:rPr>
          <w:rFonts w:eastAsia="MS PGothic" w:cs="Arial"/>
          <w:lang w:eastAsia="ja-JP"/>
        </w:rPr>
      </w:pPr>
      <w:r w:rsidRPr="0042052F">
        <w:rPr>
          <w:lang w:val="en-HK"/>
        </w:rPr>
        <w:t xml:space="preserve">Bank Account: </w:t>
      </w:r>
      <w:r>
        <w:rPr>
          <w:lang w:val="en-HK"/>
        </w:rPr>
        <w:t xml:space="preserve">  </w:t>
      </w:r>
      <w:r w:rsidRPr="0042052F">
        <w:rPr>
          <w:rFonts w:eastAsia="MS PGothic" w:cs="Arial"/>
          <w:lang w:eastAsia="ja-JP"/>
        </w:rPr>
        <w:t>500-742507-001</w:t>
      </w:r>
    </w:p>
    <w:p w14:paraId="1CCC9C96" w14:textId="77777777" w:rsidR="00F37EC6" w:rsidRDefault="00F37EC6" w:rsidP="00F37EC6">
      <w:pPr>
        <w:tabs>
          <w:tab w:val="left" w:pos="1128"/>
        </w:tabs>
        <w:spacing w:after="0"/>
      </w:pPr>
      <w:r>
        <w:tab/>
      </w:r>
    </w:p>
    <w:p w14:paraId="4C72E338" w14:textId="77777777" w:rsidR="00551EBC" w:rsidRPr="000310D1" w:rsidRDefault="00551EBC" w:rsidP="00551EBC">
      <w:pPr>
        <w:pStyle w:val="Heading2"/>
        <w:rPr>
          <w:rFonts w:asciiTheme="minorHAnsi" w:hAnsiTheme="minorHAnsi"/>
          <w:b/>
          <w:color w:val="002060"/>
          <w:sz w:val="28"/>
          <w:lang w:val="en-HK"/>
        </w:rPr>
      </w:pPr>
      <w:r w:rsidRPr="000310D1">
        <w:rPr>
          <w:rFonts w:asciiTheme="minorHAnsi" w:hAnsiTheme="minorHAnsi"/>
          <w:b/>
          <w:color w:val="002060"/>
          <w:sz w:val="28"/>
          <w:lang w:val="en-HK"/>
        </w:rPr>
        <w:t>Personal Details</w:t>
      </w:r>
    </w:p>
    <w:p w14:paraId="6E83A658" w14:textId="77777777" w:rsidR="00551EBC" w:rsidRPr="007A1634" w:rsidRDefault="00EA086D" w:rsidP="00551EBC">
      <w:pPr>
        <w:rPr>
          <w:b/>
          <w:sz w:val="18"/>
        </w:rPr>
      </w:pPr>
      <w:r w:rsidRPr="007A1634">
        <w:rPr>
          <w:b/>
          <w:sz w:val="18"/>
        </w:rPr>
        <w:t xml:space="preserve">Name should be </w:t>
      </w:r>
      <w:proofErr w:type="gramStart"/>
      <w:r w:rsidRPr="007A1634">
        <w:rPr>
          <w:b/>
          <w:sz w:val="18"/>
        </w:rPr>
        <w:t>same</w:t>
      </w:r>
      <w:proofErr w:type="gramEnd"/>
      <w:r w:rsidRPr="007A1634">
        <w:rPr>
          <w:b/>
          <w:sz w:val="18"/>
        </w:rPr>
        <w:t xml:space="preserve"> as HKID</w:t>
      </w:r>
      <w:r w:rsidR="00551EBC" w:rsidRPr="007A1634">
        <w:rPr>
          <w:b/>
          <w:sz w:val="18"/>
        </w:rPr>
        <w:t xml:space="preserve"> Card or Passport</w:t>
      </w:r>
      <w:r w:rsidR="007A1634" w:rsidRPr="007A1634">
        <w:rPr>
          <w:b/>
          <w:sz w:val="1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908"/>
        <w:gridCol w:w="5313"/>
      </w:tblGrid>
      <w:tr w:rsidR="00551EBC" w14:paraId="6103755E" w14:textId="77777777" w:rsidTr="00EA086D">
        <w:trPr>
          <w:trHeight w:val="425"/>
        </w:trPr>
        <w:tc>
          <w:tcPr>
            <w:tcW w:w="5035" w:type="dxa"/>
            <w:gridSpan w:val="2"/>
            <w:tcBorders>
              <w:bottom w:val="single" w:sz="4" w:space="0" w:color="auto"/>
            </w:tcBorders>
            <w:vAlign w:val="bottom"/>
          </w:tcPr>
          <w:p w14:paraId="4B91775A" w14:textId="77777777" w:rsidR="00551EBC" w:rsidRPr="00091853" w:rsidRDefault="00551EBC" w:rsidP="00551EBC">
            <w:r w:rsidRPr="00091853">
              <w:t xml:space="preserve">Surname             </w:t>
            </w:r>
          </w:p>
        </w:tc>
        <w:tc>
          <w:tcPr>
            <w:tcW w:w="5313" w:type="dxa"/>
            <w:tcBorders>
              <w:bottom w:val="single" w:sz="4" w:space="0" w:color="auto"/>
            </w:tcBorders>
            <w:vAlign w:val="bottom"/>
          </w:tcPr>
          <w:p w14:paraId="269C9B6D" w14:textId="4EFF9A44" w:rsidR="00551EBC" w:rsidRPr="00091853" w:rsidRDefault="00551EBC" w:rsidP="00551EBC">
            <w:proofErr w:type="spellStart"/>
            <w:r w:rsidRPr="00091853">
              <w:t>Mr</w:t>
            </w:r>
            <w:proofErr w:type="spellEnd"/>
            <w:r w:rsidRPr="00091853">
              <w:t>/</w:t>
            </w:r>
            <w:proofErr w:type="spellStart"/>
            <w:r w:rsidRPr="00091853">
              <w:t>Mrs</w:t>
            </w:r>
            <w:proofErr w:type="spellEnd"/>
            <w:r w:rsidRPr="00091853">
              <w:t>/Miss</w:t>
            </w:r>
          </w:p>
        </w:tc>
      </w:tr>
      <w:tr w:rsidR="00551EBC" w14:paraId="5D444B40" w14:textId="77777777" w:rsidTr="00EA086D">
        <w:trPr>
          <w:trHeight w:val="425"/>
        </w:trPr>
        <w:tc>
          <w:tcPr>
            <w:tcW w:w="50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BA9002" w14:textId="77777777" w:rsidR="00551EBC" w:rsidRPr="00091853" w:rsidRDefault="00551EBC" w:rsidP="00551EBC">
            <w:r w:rsidRPr="00091853">
              <w:t xml:space="preserve">Other Names     </w:t>
            </w:r>
          </w:p>
        </w:tc>
        <w:tc>
          <w:tcPr>
            <w:tcW w:w="53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33760A" w14:textId="77777777" w:rsidR="00551EBC" w:rsidRPr="00091853" w:rsidRDefault="00EA086D" w:rsidP="00551EBC">
            <w:r>
              <w:t>HKID</w:t>
            </w:r>
            <w:r w:rsidR="00551EBC" w:rsidRPr="00091853">
              <w:t xml:space="preserve"> Card / Passport </w:t>
            </w:r>
            <w:proofErr w:type="gramStart"/>
            <w:r w:rsidR="00551EBC" w:rsidRPr="00091853">
              <w:t>No.</w:t>
            </w:r>
            <w:r w:rsidR="007A1634">
              <w:t>(</w:t>
            </w:r>
            <w:proofErr w:type="gramEnd"/>
            <w:r w:rsidR="007A1634">
              <w:t>first 4 digits)</w:t>
            </w:r>
            <w:r w:rsidR="00551EBC" w:rsidRPr="00091853">
              <w:t xml:space="preserve">     </w:t>
            </w:r>
          </w:p>
        </w:tc>
      </w:tr>
      <w:tr w:rsidR="00551EBC" w14:paraId="2D8CF863" w14:textId="77777777" w:rsidTr="00EA086D">
        <w:trPr>
          <w:trHeight w:val="425"/>
        </w:trPr>
        <w:tc>
          <w:tcPr>
            <w:tcW w:w="50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07CC90" w14:textId="77777777" w:rsidR="00551EBC" w:rsidRPr="00091853" w:rsidRDefault="00551EBC" w:rsidP="00551EBC">
            <w:r w:rsidRPr="00091853">
              <w:t xml:space="preserve">Chinese Name (if </w:t>
            </w:r>
            <w:proofErr w:type="gramStart"/>
            <w:r w:rsidRPr="00091853">
              <w:t xml:space="preserve">applicable)   </w:t>
            </w:r>
            <w:proofErr w:type="gramEnd"/>
            <w:r w:rsidRPr="00091853">
              <w:t xml:space="preserve">   </w:t>
            </w:r>
          </w:p>
        </w:tc>
        <w:tc>
          <w:tcPr>
            <w:tcW w:w="53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3F82E2" w14:textId="77777777" w:rsidR="00551EBC" w:rsidRPr="00091853" w:rsidRDefault="00551EBC" w:rsidP="00551EBC">
            <w:r w:rsidRPr="00091853">
              <w:t xml:space="preserve">Date of Birth                   </w:t>
            </w:r>
          </w:p>
        </w:tc>
      </w:tr>
      <w:tr w:rsidR="00551EBC" w14:paraId="6B9402B1" w14:textId="77777777" w:rsidTr="00EA086D">
        <w:trPr>
          <w:trHeight w:val="425"/>
        </w:trPr>
        <w:tc>
          <w:tcPr>
            <w:tcW w:w="1034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21B11B" w14:textId="1C9EE6C2" w:rsidR="00551EBC" w:rsidRPr="00091853" w:rsidRDefault="001A3BC8" w:rsidP="00551EBC">
            <w:r>
              <w:t>Correspondence</w:t>
            </w:r>
            <w:r w:rsidR="00551EBC" w:rsidRPr="00091853">
              <w:t xml:space="preserve"> Address          </w:t>
            </w:r>
          </w:p>
        </w:tc>
      </w:tr>
      <w:tr w:rsidR="005500AB" w14:paraId="16E4D9D9" w14:textId="77777777" w:rsidTr="00EA086D">
        <w:trPr>
          <w:trHeight w:val="425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382EBF" w14:textId="77777777" w:rsidR="005500AB" w:rsidRPr="00091853" w:rsidRDefault="00EA086D" w:rsidP="005500AB">
            <w:r>
              <w:t xml:space="preserve">Tel   </w:t>
            </w:r>
          </w:p>
        </w:tc>
        <w:tc>
          <w:tcPr>
            <w:tcW w:w="29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662557" w14:textId="77777777" w:rsidR="005500AB" w:rsidRPr="00091853" w:rsidRDefault="005500AB" w:rsidP="00551EBC">
            <w:r>
              <w:t>M</w:t>
            </w:r>
            <w:r>
              <w:rPr>
                <w:rFonts w:hint="eastAsia"/>
              </w:rPr>
              <w:t>o</w:t>
            </w:r>
            <w:r>
              <w:t xml:space="preserve">bile  </w:t>
            </w:r>
            <w:r w:rsidR="00EA086D">
              <w:t xml:space="preserve"> </w:t>
            </w:r>
          </w:p>
        </w:tc>
        <w:tc>
          <w:tcPr>
            <w:tcW w:w="53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B326CF" w14:textId="77777777" w:rsidR="005500AB" w:rsidRPr="00091853" w:rsidRDefault="005500AB" w:rsidP="00551EBC">
            <w:r w:rsidRPr="00091853">
              <w:t xml:space="preserve">Email          </w:t>
            </w:r>
          </w:p>
        </w:tc>
      </w:tr>
    </w:tbl>
    <w:p w14:paraId="6F3F4CA6" w14:textId="0840F31B" w:rsidR="00E90957" w:rsidRDefault="00E90957" w:rsidP="00BA51AE">
      <w:pPr>
        <w:pStyle w:val="Heading2"/>
        <w:rPr>
          <w:rFonts w:asciiTheme="minorHAnsi" w:hAnsiTheme="minorHAnsi"/>
          <w:b/>
          <w:color w:val="2F5496" w:themeColor="accent5" w:themeShade="BF"/>
        </w:rPr>
      </w:pPr>
    </w:p>
    <w:p w14:paraId="502D1BBA" w14:textId="2AEF04AA" w:rsidR="00245258" w:rsidRDefault="00245258" w:rsidP="00245258">
      <w:pPr>
        <w:pStyle w:val="Heading2"/>
        <w:rPr>
          <w:rFonts w:asciiTheme="minorHAnsi" w:hAnsiTheme="minorHAnsi"/>
          <w:b/>
          <w:color w:val="002060"/>
        </w:rPr>
      </w:pPr>
      <w:r>
        <w:rPr>
          <w:rFonts w:asciiTheme="minorHAnsi" w:hAnsiTheme="minorHAnsi"/>
          <w:b/>
          <w:color w:val="002060"/>
        </w:rPr>
        <w:t>Academic</w:t>
      </w:r>
      <w:r w:rsidR="003D2C2A">
        <w:rPr>
          <w:rFonts w:asciiTheme="minorHAnsi" w:hAnsiTheme="minorHAnsi"/>
          <w:b/>
          <w:color w:val="002060"/>
        </w:rPr>
        <w:t>/</w:t>
      </w:r>
      <w:r>
        <w:rPr>
          <w:rFonts w:asciiTheme="minorHAnsi" w:hAnsiTheme="minorHAnsi"/>
          <w:b/>
          <w:color w:val="002060"/>
        </w:rPr>
        <w:t>Professional Qualifications</w:t>
      </w:r>
      <w:r w:rsidR="003D2C2A">
        <w:rPr>
          <w:rFonts w:asciiTheme="minorHAnsi" w:hAnsiTheme="minorHAnsi"/>
          <w:b/>
          <w:color w:val="002060"/>
        </w:rPr>
        <w:t>, Work/Internship Experience, Extra-curricular Activities, Relevant Skills</w:t>
      </w:r>
    </w:p>
    <w:tbl>
      <w:tblPr>
        <w:tblW w:w="0" w:type="auto"/>
        <w:tblInd w:w="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88"/>
        <w:gridCol w:w="4032"/>
        <w:gridCol w:w="5148"/>
      </w:tblGrid>
      <w:tr w:rsidR="00530DFF" w14:paraId="50803D71" w14:textId="77777777" w:rsidTr="00530DFF">
        <w:trPr>
          <w:trHeight w:val="613"/>
        </w:trPr>
        <w:tc>
          <w:tcPr>
            <w:tcW w:w="1188" w:type="dxa"/>
          </w:tcPr>
          <w:p w14:paraId="695AF9F4" w14:textId="5D8AD20E" w:rsidR="00530DFF" w:rsidRDefault="00530DFF" w:rsidP="00051449">
            <w:pPr>
              <w:spacing w:after="0"/>
              <w:ind w:left="-25"/>
            </w:pPr>
            <w:r>
              <w:rPr>
                <w:rFonts w:hint="eastAsia"/>
              </w:rPr>
              <w:t>Date</w:t>
            </w:r>
            <w:r w:rsidR="001A3BC8">
              <w:t>(s)</w:t>
            </w:r>
          </w:p>
          <w:p w14:paraId="6233EFF6" w14:textId="4BCE7A82" w:rsidR="00530DFF" w:rsidRDefault="00530DFF" w:rsidP="00051449">
            <w:pPr>
              <w:spacing w:after="0"/>
              <w:ind w:left="-25"/>
            </w:pPr>
          </w:p>
        </w:tc>
        <w:tc>
          <w:tcPr>
            <w:tcW w:w="4032" w:type="dxa"/>
          </w:tcPr>
          <w:p w14:paraId="24D4D365" w14:textId="3A767E04" w:rsidR="00530DFF" w:rsidRDefault="00530DFF" w:rsidP="00245258">
            <w:pPr>
              <w:spacing w:after="0"/>
              <w:ind w:left="-25"/>
            </w:pPr>
            <w:r>
              <w:rPr>
                <w:rFonts w:hint="eastAsia"/>
              </w:rPr>
              <w:t xml:space="preserve">Name of </w:t>
            </w:r>
            <w:r>
              <w:t xml:space="preserve">university / </w:t>
            </w:r>
            <w:r w:rsidR="001A3BC8">
              <w:t>organization</w:t>
            </w:r>
          </w:p>
        </w:tc>
        <w:tc>
          <w:tcPr>
            <w:tcW w:w="5148" w:type="dxa"/>
          </w:tcPr>
          <w:p w14:paraId="2642172F" w14:textId="30971A81" w:rsidR="00530DFF" w:rsidRPr="00BE2C32" w:rsidRDefault="00530DFF" w:rsidP="00530DFF">
            <w:pPr>
              <w:spacing w:after="0"/>
              <w:ind w:left="-25" w:firstLineChars="50" w:firstLine="110"/>
            </w:pPr>
            <w:r>
              <w:t>Qualifications</w:t>
            </w:r>
            <w:r w:rsidR="001A3BC8">
              <w:t xml:space="preserve"> </w:t>
            </w:r>
            <w:r w:rsidR="003D2C2A">
              <w:t>/</w:t>
            </w:r>
            <w:r w:rsidR="001A3BC8">
              <w:t xml:space="preserve"> </w:t>
            </w:r>
            <w:r w:rsidR="003D2C2A">
              <w:t>Recognition</w:t>
            </w:r>
            <w:r>
              <w:t xml:space="preserve"> Attained</w:t>
            </w:r>
          </w:p>
        </w:tc>
      </w:tr>
      <w:tr w:rsidR="00530DFF" w14:paraId="0E287E51" w14:textId="77777777" w:rsidTr="00530DFF">
        <w:trPr>
          <w:trHeight w:val="996"/>
        </w:trPr>
        <w:tc>
          <w:tcPr>
            <w:tcW w:w="1188" w:type="dxa"/>
          </w:tcPr>
          <w:p w14:paraId="62C1E9F2" w14:textId="77777777" w:rsidR="00530DFF" w:rsidRDefault="00530DFF" w:rsidP="00051449">
            <w:pPr>
              <w:spacing w:after="0"/>
              <w:ind w:left="-25"/>
            </w:pPr>
          </w:p>
          <w:p w14:paraId="4438D735" w14:textId="77777777" w:rsidR="00530DFF" w:rsidRDefault="00530DFF" w:rsidP="00051449">
            <w:pPr>
              <w:spacing w:after="0"/>
              <w:ind w:left="-25"/>
            </w:pPr>
          </w:p>
          <w:p w14:paraId="503C3F88" w14:textId="77777777" w:rsidR="00530DFF" w:rsidRDefault="00530DFF" w:rsidP="00051449">
            <w:pPr>
              <w:spacing w:after="0"/>
              <w:ind w:left="-25"/>
            </w:pPr>
          </w:p>
          <w:p w14:paraId="1D9D0B72" w14:textId="77777777" w:rsidR="00530DFF" w:rsidRDefault="00530DFF" w:rsidP="00051449">
            <w:pPr>
              <w:spacing w:after="0"/>
              <w:ind w:left="-25"/>
            </w:pPr>
          </w:p>
          <w:p w14:paraId="2CCCDF1F" w14:textId="77777777" w:rsidR="00530DFF" w:rsidRDefault="00530DFF" w:rsidP="00051449">
            <w:pPr>
              <w:spacing w:after="0"/>
              <w:ind w:left="-25"/>
            </w:pPr>
          </w:p>
          <w:p w14:paraId="4A987669" w14:textId="77777777" w:rsidR="00530DFF" w:rsidRDefault="00530DFF" w:rsidP="00051449">
            <w:pPr>
              <w:spacing w:after="0"/>
              <w:ind w:left="-25"/>
            </w:pPr>
          </w:p>
          <w:p w14:paraId="6EBBE371" w14:textId="77777777" w:rsidR="00530DFF" w:rsidRDefault="00530DFF" w:rsidP="00051449">
            <w:pPr>
              <w:spacing w:after="0"/>
              <w:ind w:left="-25"/>
            </w:pPr>
          </w:p>
          <w:p w14:paraId="61B9367A" w14:textId="77777777" w:rsidR="00530DFF" w:rsidRDefault="00530DFF" w:rsidP="00051449">
            <w:pPr>
              <w:spacing w:after="0"/>
              <w:ind w:left="-25"/>
            </w:pPr>
          </w:p>
          <w:p w14:paraId="539F57CF" w14:textId="77777777" w:rsidR="001A3BC8" w:rsidRDefault="001A3BC8" w:rsidP="00051449">
            <w:pPr>
              <w:spacing w:after="0"/>
              <w:ind w:left="-25"/>
            </w:pPr>
          </w:p>
          <w:p w14:paraId="325498F6" w14:textId="77777777" w:rsidR="001A3BC8" w:rsidRDefault="001A3BC8" w:rsidP="00051449">
            <w:pPr>
              <w:spacing w:after="0"/>
              <w:ind w:left="-25"/>
            </w:pPr>
          </w:p>
          <w:p w14:paraId="196BBE5D" w14:textId="77777777" w:rsidR="00530DFF" w:rsidRDefault="00530DFF" w:rsidP="00051449">
            <w:pPr>
              <w:spacing w:after="0"/>
              <w:ind w:left="-25"/>
            </w:pPr>
          </w:p>
        </w:tc>
        <w:tc>
          <w:tcPr>
            <w:tcW w:w="4032" w:type="dxa"/>
          </w:tcPr>
          <w:p w14:paraId="5572B9AB" w14:textId="77777777" w:rsidR="00530DFF" w:rsidRDefault="00530DFF" w:rsidP="00051449">
            <w:pPr>
              <w:spacing w:after="0"/>
              <w:ind w:left="-25"/>
            </w:pPr>
          </w:p>
        </w:tc>
        <w:tc>
          <w:tcPr>
            <w:tcW w:w="5148" w:type="dxa"/>
          </w:tcPr>
          <w:p w14:paraId="020B7F8A" w14:textId="77777777" w:rsidR="00530DFF" w:rsidRDefault="00530DFF" w:rsidP="00051449">
            <w:pPr>
              <w:spacing w:after="0"/>
              <w:ind w:left="-25"/>
            </w:pPr>
          </w:p>
        </w:tc>
      </w:tr>
    </w:tbl>
    <w:p w14:paraId="484FB24A" w14:textId="77777777" w:rsidR="0086519F" w:rsidRPr="0026093E" w:rsidRDefault="0086519F" w:rsidP="0086519F">
      <w:pPr>
        <w:rPr>
          <w:sz w:val="6"/>
        </w:rPr>
      </w:pPr>
    </w:p>
    <w:p w14:paraId="34779F71" w14:textId="6E2442C4" w:rsidR="0086519F" w:rsidRPr="00F312AC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="Arial" w:eastAsia="新細明體" w:hAnsi="Arial"/>
          <w:b/>
          <w:sz w:val="20"/>
          <w:u w:val="single"/>
          <w:lang w:eastAsia="zh-HK"/>
        </w:rPr>
      </w:pPr>
      <w:r w:rsidRPr="00F312AC">
        <w:rPr>
          <w:rFonts w:ascii="Arial" w:eastAsia="新細明體" w:hAnsi="Arial"/>
          <w:b/>
          <w:sz w:val="20"/>
          <w:u w:val="single"/>
          <w:lang w:eastAsia="zh-HK"/>
        </w:rPr>
        <w:lastRenderedPageBreak/>
        <w:t xml:space="preserve">PERSONAL DATA (PRIVACY) </w:t>
      </w:r>
      <w:r w:rsidR="00400D9C">
        <w:rPr>
          <w:rFonts w:ascii="Arial" w:eastAsia="新細明體" w:hAnsi="Arial"/>
          <w:b/>
          <w:sz w:val="20"/>
          <w:u w:val="single"/>
          <w:lang w:eastAsia="zh-HK"/>
        </w:rPr>
        <w:t xml:space="preserve">PROTECTION </w:t>
      </w:r>
      <w:r w:rsidRPr="00F312AC">
        <w:rPr>
          <w:rFonts w:ascii="Arial" w:eastAsia="新細明體" w:hAnsi="Arial"/>
          <w:b/>
          <w:sz w:val="20"/>
          <w:u w:val="single"/>
          <w:lang w:eastAsia="zh-HK"/>
        </w:rPr>
        <w:t>NOTICE</w:t>
      </w:r>
    </w:p>
    <w:p w14:paraId="6C2C94BB" w14:textId="215426FB" w:rsidR="0086519F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/>
          <w:sz w:val="20"/>
          <w:lang w:eastAsia="zh-HK"/>
        </w:rPr>
      </w:pPr>
      <w:r w:rsidRPr="00D92344">
        <w:rPr>
          <w:rFonts w:ascii="Arial" w:eastAsia="新細明體" w:hAnsi="Arial"/>
          <w:b/>
          <w:sz w:val="24"/>
          <w:lang w:eastAsia="zh-HK"/>
        </w:rPr>
        <w:sym w:font="Wingdings" w:char="F0A8"/>
      </w:r>
      <w:r w:rsidRPr="00D92344">
        <w:rPr>
          <w:rFonts w:ascii="Arial" w:eastAsia="新細明體" w:hAnsi="Arial"/>
          <w:b/>
          <w:sz w:val="18"/>
          <w:lang w:eastAsia="zh-HK"/>
        </w:rPr>
        <w:t xml:space="preserve"> </w:t>
      </w:r>
      <w:r>
        <w:rPr>
          <w:rFonts w:ascii="Arial" w:eastAsia="新細明體" w:hAnsi="Arial"/>
          <w:b/>
          <w:sz w:val="20"/>
          <w:lang w:eastAsia="zh-HK"/>
        </w:rPr>
        <w:t>I</w:t>
      </w:r>
      <w:r w:rsidR="00400D9C">
        <w:rPr>
          <w:rFonts w:ascii="Arial" w:eastAsia="新細明體" w:hAnsi="Arial"/>
          <w:b/>
          <w:sz w:val="20"/>
          <w:lang w:eastAsia="zh-HK"/>
        </w:rPr>
        <w:t xml:space="preserve">T IS </w:t>
      </w:r>
      <w:r>
        <w:rPr>
          <w:rFonts w:ascii="Arial" w:eastAsia="新細明體" w:hAnsi="Arial"/>
          <w:b/>
          <w:sz w:val="20"/>
          <w:lang w:eastAsia="zh-HK"/>
        </w:rPr>
        <w:t>AGREE</w:t>
      </w:r>
      <w:r w:rsidR="00400D9C">
        <w:rPr>
          <w:rFonts w:ascii="Arial" w:eastAsia="新細明體" w:hAnsi="Arial"/>
          <w:b/>
          <w:sz w:val="20"/>
          <w:lang w:eastAsia="zh-HK"/>
        </w:rPr>
        <w:t>D THAT</w:t>
      </w:r>
      <w:r>
        <w:rPr>
          <w:rFonts w:ascii="Arial" w:eastAsia="新細明體" w:hAnsi="Arial"/>
          <w:b/>
          <w:sz w:val="20"/>
          <w:lang w:eastAsia="zh-HK"/>
        </w:rPr>
        <w:t xml:space="preserve">: </w:t>
      </w:r>
    </w:p>
    <w:p w14:paraId="0552AC3E" w14:textId="77777777" w:rsidR="0086519F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/>
          <w:sz w:val="20"/>
          <w:lang w:eastAsia="zh-HK"/>
        </w:rPr>
      </w:pPr>
      <w:r>
        <w:rPr>
          <w:rFonts w:ascii="Arial" w:eastAsia="新細明體" w:hAnsi="Arial"/>
          <w:b/>
          <w:sz w:val="20"/>
          <w:lang w:eastAsia="zh-HK"/>
        </w:rPr>
        <w:t xml:space="preserve">1. </w:t>
      </w:r>
      <w:r w:rsidRPr="008C7978">
        <w:rPr>
          <w:rFonts w:ascii="Arial" w:eastAsia="新細明體" w:hAnsi="Arial" w:hint="eastAsia"/>
          <w:b/>
          <w:sz w:val="20"/>
          <w:lang w:eastAsia="zh-HK"/>
        </w:rPr>
        <w:t xml:space="preserve">The personal data collected in this form will be kept strictly confidential and made available only to IMCHK to use for purposes of membership record, marketing and </w:t>
      </w:r>
      <w:r w:rsidRPr="00924D23">
        <w:rPr>
          <w:rFonts w:ascii="Arial" w:eastAsia="新細明體" w:hAnsi="Arial"/>
          <w:b/>
          <w:sz w:val="20"/>
          <w:lang w:eastAsia="zh-HK"/>
        </w:rPr>
        <w:t>communication</w:t>
      </w:r>
      <w:r w:rsidRPr="00924D23">
        <w:rPr>
          <w:rFonts w:ascii="Arial" w:eastAsia="新細明體" w:hAnsi="Arial" w:hint="eastAsia"/>
          <w:b/>
          <w:sz w:val="20"/>
          <w:lang w:eastAsia="zh-HK"/>
        </w:rPr>
        <w:t xml:space="preserve"> with you. </w:t>
      </w:r>
    </w:p>
    <w:p w14:paraId="4FA685FD" w14:textId="0F9D06A3" w:rsidR="0086519F" w:rsidRDefault="0086519F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/>
          <w:sz w:val="20"/>
          <w:lang w:eastAsia="zh-HK"/>
        </w:rPr>
      </w:pPr>
      <w:r>
        <w:rPr>
          <w:rFonts w:ascii="Arial" w:eastAsia="新細明體" w:hAnsi="Arial"/>
          <w:b/>
          <w:sz w:val="20"/>
          <w:lang w:eastAsia="zh-HK"/>
        </w:rPr>
        <w:t xml:space="preserve">2. After an application has been duly processed, the application </w:t>
      </w:r>
      <w:r w:rsidR="001A3BC8">
        <w:rPr>
          <w:rFonts w:ascii="Arial" w:eastAsia="新細明體" w:hAnsi="Arial"/>
          <w:b/>
          <w:sz w:val="20"/>
          <w:lang w:eastAsia="zh-HK"/>
        </w:rPr>
        <w:t>document</w:t>
      </w:r>
      <w:r>
        <w:rPr>
          <w:rFonts w:ascii="Arial" w:eastAsia="新細明體" w:hAnsi="Arial"/>
          <w:b/>
          <w:sz w:val="20"/>
          <w:lang w:eastAsia="zh-HK"/>
        </w:rPr>
        <w:t xml:space="preserve"> of the candidates will be retained in a file established by the IMCHK for each applicant. Such information will be </w:t>
      </w:r>
      <w:r w:rsidR="00AB7477">
        <w:rPr>
          <w:rFonts w:ascii="Arial" w:eastAsia="新細明體" w:hAnsi="Arial"/>
          <w:b/>
          <w:sz w:val="20"/>
          <w:lang w:eastAsia="zh-HK"/>
        </w:rPr>
        <w:t xml:space="preserve">retained </w:t>
      </w:r>
      <w:r>
        <w:rPr>
          <w:rFonts w:ascii="Arial" w:eastAsia="新細明體" w:hAnsi="Arial"/>
          <w:b/>
          <w:sz w:val="20"/>
          <w:lang w:eastAsia="zh-HK"/>
        </w:rPr>
        <w:t>by IMCHK for as long as</w:t>
      </w:r>
      <w:r w:rsidR="00AB7477">
        <w:rPr>
          <w:rFonts w:ascii="Arial" w:eastAsia="新細明體" w:hAnsi="Arial"/>
          <w:b/>
          <w:sz w:val="20"/>
          <w:lang w:eastAsia="zh-HK"/>
        </w:rPr>
        <w:t xml:space="preserve"> required by applicable </w:t>
      </w:r>
      <w:r w:rsidR="00400D9C">
        <w:rPr>
          <w:rFonts w:ascii="Arial" w:eastAsia="新細明體" w:hAnsi="Arial"/>
          <w:b/>
          <w:sz w:val="20"/>
          <w:lang w:eastAsia="zh-HK"/>
        </w:rPr>
        <w:t>l</w:t>
      </w:r>
      <w:r w:rsidR="00AB7477">
        <w:rPr>
          <w:rFonts w:ascii="Arial" w:eastAsia="新細明體" w:hAnsi="Arial"/>
          <w:b/>
          <w:sz w:val="20"/>
          <w:lang w:eastAsia="zh-HK"/>
        </w:rPr>
        <w:t xml:space="preserve">aws and regulations, and after which it will be </w:t>
      </w:r>
      <w:r w:rsidR="001A3BC8">
        <w:rPr>
          <w:rFonts w:ascii="Arial" w:eastAsia="新細明體" w:hAnsi="Arial"/>
          <w:b/>
          <w:sz w:val="20"/>
          <w:lang w:eastAsia="zh-HK"/>
        </w:rPr>
        <w:t>destroyed</w:t>
      </w:r>
      <w:r>
        <w:rPr>
          <w:rFonts w:ascii="Arial" w:eastAsia="新細明體" w:hAnsi="Arial"/>
          <w:b/>
          <w:sz w:val="20"/>
          <w:lang w:eastAsia="zh-HK"/>
        </w:rPr>
        <w:t>.</w:t>
      </w:r>
    </w:p>
    <w:p w14:paraId="7A6C7154" w14:textId="4E8ED637" w:rsidR="007F79C8" w:rsidRDefault="00AB7477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Cs/>
          <w:sz w:val="20"/>
          <w:lang w:eastAsia="zh-HK"/>
        </w:rPr>
      </w:pPr>
      <w:r>
        <w:rPr>
          <w:rFonts w:ascii="Arial" w:eastAsia="新細明體" w:hAnsi="Arial"/>
          <w:bCs/>
          <w:sz w:val="20"/>
          <w:lang w:eastAsia="zh-HK"/>
        </w:rPr>
        <w:t xml:space="preserve">Please refer to </w:t>
      </w:r>
      <w:hyperlink r:id="rId10" w:history="1">
        <w:r w:rsidRPr="00C01E48">
          <w:rPr>
            <w:rStyle w:val="Hyperlink"/>
            <w:rFonts w:ascii="Arial" w:eastAsia="新細明體" w:hAnsi="Arial"/>
            <w:bCs/>
            <w:sz w:val="20"/>
            <w:lang w:eastAsia="zh-HK"/>
          </w:rPr>
          <w:t>www.imchk.com.hk</w:t>
        </w:r>
      </w:hyperlink>
      <w:r>
        <w:rPr>
          <w:rFonts w:ascii="Arial" w:eastAsia="新細明體" w:hAnsi="Arial"/>
          <w:bCs/>
          <w:sz w:val="20"/>
          <w:lang w:eastAsia="zh-HK"/>
        </w:rPr>
        <w:t xml:space="preserve"> for details of IMCHK Privacy Policy Statement (PPS)</w:t>
      </w:r>
    </w:p>
    <w:p w14:paraId="58BCC8DB" w14:textId="77777777" w:rsidR="00AB7477" w:rsidRPr="00AB7477" w:rsidRDefault="00AB7477" w:rsidP="008651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both"/>
        <w:rPr>
          <w:rFonts w:ascii="Arial" w:eastAsia="新細明體" w:hAnsi="Arial"/>
          <w:bCs/>
          <w:sz w:val="20"/>
          <w:lang w:eastAsia="zh-HK"/>
        </w:rPr>
      </w:pPr>
    </w:p>
    <w:p w14:paraId="399E8561" w14:textId="77777777" w:rsidR="0086519F" w:rsidRPr="00FC5A7B" w:rsidRDefault="0086519F" w:rsidP="0086519F">
      <w:pPr>
        <w:pStyle w:val="Heading2"/>
        <w:rPr>
          <w:rFonts w:asciiTheme="minorHAnsi" w:hAnsiTheme="minorHAnsi"/>
          <w:b/>
          <w:color w:val="2F5496" w:themeColor="accent5" w:themeShade="BF"/>
          <w:lang w:eastAsia="ja-JP"/>
        </w:rPr>
      </w:pPr>
      <w:r w:rsidRPr="000310D1">
        <w:rPr>
          <w:rFonts w:asciiTheme="minorHAnsi" w:hAnsiTheme="minorHAnsi"/>
          <w:b/>
          <w:color w:val="002060"/>
          <w:lang w:eastAsia="ja-JP"/>
        </w:rPr>
        <w:t>Declaration by Applicant for Membership</w:t>
      </w:r>
    </w:p>
    <w:p w14:paraId="116FBE0C" w14:textId="24AC4350" w:rsidR="0086519F" w:rsidRDefault="0086519F" w:rsidP="0086519F">
      <w:pPr>
        <w:spacing w:line="240" w:lineRule="exact"/>
        <w:rPr>
          <w:lang w:eastAsia="ja-JP"/>
        </w:rPr>
      </w:pPr>
      <w:r>
        <w:rPr>
          <w:lang w:eastAsia="ja-JP"/>
        </w:rPr>
        <w:t xml:space="preserve">I, the undersigned, </w:t>
      </w:r>
      <w:r w:rsidR="00400D9C">
        <w:rPr>
          <w:lang w:eastAsia="ja-JP"/>
        </w:rPr>
        <w:t>apply for</w:t>
      </w:r>
      <w:r>
        <w:rPr>
          <w:lang w:eastAsia="ja-JP"/>
        </w:rPr>
        <w:t xml:space="preserve"> </w:t>
      </w:r>
      <w:r w:rsidRPr="007E52A0">
        <w:rPr>
          <w:lang w:eastAsia="ja-JP"/>
        </w:rPr>
        <w:t xml:space="preserve">Membership status </w:t>
      </w:r>
      <w:r w:rsidR="00D565BB">
        <w:rPr>
          <w:lang w:eastAsia="ja-JP"/>
        </w:rPr>
        <w:t>given by</w:t>
      </w:r>
      <w:r w:rsidRPr="007E52A0">
        <w:rPr>
          <w:lang w:eastAsia="ja-JP"/>
        </w:rPr>
        <w:t xml:space="preserve"> </w:t>
      </w:r>
      <w:r w:rsidR="00D565BB">
        <w:rPr>
          <w:lang w:eastAsia="ja-JP"/>
        </w:rPr>
        <w:t>T</w:t>
      </w:r>
      <w:r w:rsidRPr="007E52A0">
        <w:rPr>
          <w:lang w:eastAsia="ja-JP"/>
        </w:rPr>
        <w:t>he Insti</w:t>
      </w:r>
      <w:r>
        <w:rPr>
          <w:lang w:eastAsia="ja-JP"/>
        </w:rPr>
        <w:t>tute of Management Consultants</w:t>
      </w:r>
      <w:r w:rsidRPr="007E52A0">
        <w:rPr>
          <w:lang w:eastAsia="ja-JP"/>
        </w:rPr>
        <w:t xml:space="preserve"> Hong Kong (IMCHK). I have an</w:t>
      </w:r>
      <w:r>
        <w:rPr>
          <w:lang w:eastAsia="ja-JP"/>
        </w:rPr>
        <w:t xml:space="preserve"> </w:t>
      </w:r>
      <w:r w:rsidRPr="007E52A0">
        <w:rPr>
          <w:lang w:eastAsia="ja-JP"/>
        </w:rPr>
        <w:t xml:space="preserve">interest in advancing the profession of management consulting in Hong Kong. I acknowledge </w:t>
      </w:r>
      <w:r>
        <w:rPr>
          <w:lang w:eastAsia="ja-JP"/>
        </w:rPr>
        <w:t>and agree to abide by the IMCHK</w:t>
      </w:r>
      <w:r w:rsidRPr="007E52A0">
        <w:rPr>
          <w:lang w:eastAsia="ja-JP"/>
        </w:rPr>
        <w:t xml:space="preserve"> Code of Professional Conduct</w:t>
      </w:r>
      <w:r>
        <w:rPr>
          <w:lang w:eastAsia="ja-JP"/>
        </w:rPr>
        <w:t xml:space="preserve">, </w:t>
      </w:r>
      <w:r w:rsidR="00D565BB">
        <w:rPr>
          <w:lang w:eastAsia="ja-JP"/>
        </w:rPr>
        <w:t xml:space="preserve">updated </w:t>
      </w:r>
      <w:r>
        <w:rPr>
          <w:lang w:eastAsia="ja-JP"/>
        </w:rPr>
        <w:t xml:space="preserve">from time </w:t>
      </w:r>
      <w:r w:rsidRPr="007E52A0">
        <w:rPr>
          <w:lang w:eastAsia="ja-JP"/>
        </w:rPr>
        <w:t>to time,</w:t>
      </w:r>
      <w:r w:rsidR="00400D9C">
        <w:rPr>
          <w:lang w:eastAsia="ja-JP"/>
        </w:rPr>
        <w:t xml:space="preserve"> </w:t>
      </w:r>
      <w:r w:rsidRPr="007E52A0">
        <w:rPr>
          <w:lang w:eastAsia="ja-JP"/>
        </w:rPr>
        <w:t xml:space="preserve">by the IMCHK </w:t>
      </w:r>
      <w:r>
        <w:rPr>
          <w:lang w:eastAsia="ja-JP"/>
        </w:rPr>
        <w:t>Council</w:t>
      </w:r>
      <w:r w:rsidRPr="007E52A0">
        <w:rPr>
          <w:lang w:eastAsia="ja-JP"/>
        </w:rPr>
        <w:t>.</w:t>
      </w:r>
      <w:r>
        <w:rPr>
          <w:lang w:eastAsia="ja-JP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84"/>
        <w:gridCol w:w="5146"/>
      </w:tblGrid>
      <w:tr w:rsidR="0086519F" w14:paraId="20F060DC" w14:textId="77777777" w:rsidTr="005439EE">
        <w:trPr>
          <w:trHeight w:val="507"/>
        </w:trPr>
        <w:tc>
          <w:tcPr>
            <w:tcW w:w="5098" w:type="dxa"/>
            <w:tcBorders>
              <w:bottom w:val="single" w:sz="4" w:space="0" w:color="auto"/>
            </w:tcBorders>
          </w:tcPr>
          <w:p w14:paraId="06DA83BE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07FCB80A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052D0AF6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2C0A431B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20BD1E14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1237B2BF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  <w:p w14:paraId="7DD0F5D1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284" w:type="dxa"/>
          </w:tcPr>
          <w:p w14:paraId="5473481D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5146" w:type="dxa"/>
            <w:tcBorders>
              <w:bottom w:val="single" w:sz="4" w:space="0" w:color="auto"/>
            </w:tcBorders>
          </w:tcPr>
          <w:p w14:paraId="65A25DAB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</w:tc>
      </w:tr>
      <w:tr w:rsidR="0086519F" w14:paraId="6DDB9FC3" w14:textId="77777777" w:rsidTr="005439EE">
        <w:trPr>
          <w:trHeight w:val="506"/>
        </w:trPr>
        <w:tc>
          <w:tcPr>
            <w:tcW w:w="5098" w:type="dxa"/>
            <w:tcBorders>
              <w:top w:val="single" w:sz="4" w:space="0" w:color="auto"/>
            </w:tcBorders>
          </w:tcPr>
          <w:p w14:paraId="40C09570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  <w:r>
              <w:rPr>
                <w:lang w:eastAsia="ja-JP"/>
              </w:rPr>
              <w:t>Signature</w:t>
            </w:r>
          </w:p>
        </w:tc>
        <w:tc>
          <w:tcPr>
            <w:tcW w:w="284" w:type="dxa"/>
          </w:tcPr>
          <w:p w14:paraId="3731C866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</w:p>
        </w:tc>
        <w:tc>
          <w:tcPr>
            <w:tcW w:w="5146" w:type="dxa"/>
            <w:tcBorders>
              <w:top w:val="single" w:sz="4" w:space="0" w:color="auto"/>
            </w:tcBorders>
          </w:tcPr>
          <w:p w14:paraId="0BE1BB50" w14:textId="77777777" w:rsidR="0086519F" w:rsidRDefault="0086519F" w:rsidP="005439EE">
            <w:pPr>
              <w:spacing w:line="240" w:lineRule="exact"/>
              <w:rPr>
                <w:lang w:eastAsia="ja-JP"/>
              </w:rPr>
            </w:pPr>
            <w:r>
              <w:rPr>
                <w:lang w:eastAsia="ja-JP"/>
              </w:rPr>
              <w:t>Date</w:t>
            </w:r>
          </w:p>
        </w:tc>
      </w:tr>
    </w:tbl>
    <w:tbl>
      <w:tblPr>
        <w:tblW w:w="1076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770"/>
        <w:gridCol w:w="70"/>
        <w:gridCol w:w="2960"/>
        <w:gridCol w:w="960"/>
        <w:gridCol w:w="500"/>
        <w:gridCol w:w="1360"/>
        <w:gridCol w:w="960"/>
        <w:gridCol w:w="1180"/>
      </w:tblGrid>
      <w:tr w:rsidR="0095692C" w:rsidRPr="0095692C" w14:paraId="20275EA0" w14:textId="77777777" w:rsidTr="0095692C">
        <w:trPr>
          <w:trHeight w:val="312"/>
        </w:trPr>
        <w:tc>
          <w:tcPr>
            <w:tcW w:w="2840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01E64" w14:textId="51B399C8" w:rsidR="0095692C" w:rsidRPr="0095692C" w:rsidRDefault="00775560" w:rsidP="009569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br w:type="page"/>
            </w:r>
            <w:r w:rsidR="009569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For </w:t>
            </w:r>
            <w:r w:rsidR="0095692C" w:rsidRPr="009569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Office Use Only</w:t>
            </w:r>
          </w:p>
        </w:tc>
        <w:tc>
          <w:tcPr>
            <w:tcW w:w="2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BF2B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48A1F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9543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2088D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EE191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3113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</w:tr>
      <w:tr w:rsidR="00872157" w:rsidRPr="0095692C" w14:paraId="51C8EB91" w14:textId="77777777" w:rsidTr="0095692C">
        <w:trPr>
          <w:trHeight w:val="312"/>
        </w:trPr>
        <w:tc>
          <w:tcPr>
            <w:tcW w:w="2840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2E61D8" w14:textId="77777777" w:rsidR="00872157" w:rsidRDefault="00872157" w:rsidP="009569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C93CE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6F14BC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B5468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61C0AA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294461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30F236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</w:tr>
      <w:tr w:rsidR="0095692C" w:rsidRPr="0095692C" w14:paraId="7CEC22D4" w14:textId="77777777" w:rsidTr="0095692C">
        <w:trPr>
          <w:trHeight w:val="264"/>
        </w:trPr>
        <w:tc>
          <w:tcPr>
            <w:tcW w:w="277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F25C" w14:textId="2E00FA6A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>
              <w:rPr>
                <w:rFonts w:ascii="Century" w:eastAsia="Times New Roman" w:hAnsi="Century" w:cs="Arial"/>
                <w:sz w:val="20"/>
                <w:szCs w:val="20"/>
              </w:rPr>
              <w:t>Application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 </w:t>
            </w:r>
            <w:r>
              <w:rPr>
                <w:rFonts w:ascii="Century" w:eastAsia="Times New Roman" w:hAnsi="Century" w:cs="Arial"/>
                <w:sz w:val="20"/>
                <w:szCs w:val="20"/>
              </w:rPr>
              <w:t>Number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:</w:t>
            </w:r>
          </w:p>
        </w:tc>
        <w:tc>
          <w:tcPr>
            <w:tcW w:w="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8787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F2EE7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748CF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0EE77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906B9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C996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6C4B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92C" w:rsidRPr="0095692C" w14:paraId="287B051B" w14:textId="77777777" w:rsidTr="00E92459">
        <w:trPr>
          <w:trHeight w:val="264"/>
        </w:trPr>
        <w:tc>
          <w:tcPr>
            <w:tcW w:w="277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17F4" w14:textId="76F5DB1A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Membership</w:t>
            </w:r>
            <w:r w:rsidR="00E92459">
              <w:rPr>
                <w:rFonts w:ascii="Century" w:eastAsia="Times New Roman" w:hAnsi="Century" w:cs="Arial"/>
                <w:sz w:val="20"/>
                <w:szCs w:val="20"/>
              </w:rPr>
              <w:t xml:space="preserve"> applied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:</w:t>
            </w:r>
          </w:p>
        </w:tc>
        <w:tc>
          <w:tcPr>
            <w:tcW w:w="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A5B5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20831" w14:textId="1E452A3C" w:rsidR="0095692C" w:rsidRPr="0095692C" w:rsidRDefault="00C51F23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>
              <w:rPr>
                <w:rFonts w:ascii="Century" w:eastAsia="Times New Roman" w:hAnsi="Century" w:cs="Arial"/>
                <w:sz w:val="20"/>
                <w:szCs w:val="20"/>
              </w:rPr>
              <w:t>Student</w:t>
            </w:r>
            <w:r w:rsidR="00E92459">
              <w:rPr>
                <w:rFonts w:ascii="Century" w:eastAsia="Times New Roman" w:hAnsi="Century" w:cs="Arial"/>
                <w:sz w:val="20"/>
                <w:szCs w:val="20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6107CE" w14:textId="55914A76" w:rsidR="0095692C" w:rsidRPr="0095692C" w:rsidRDefault="00E92459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  <w:r>
              <w:rPr>
                <w:rFonts w:ascii="Century" w:hAnsi="Century" w:cs="Arial"/>
                <w:sz w:val="20"/>
                <w:szCs w:val="20"/>
              </w:rPr>
              <w:t xml:space="preserve"> 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755909" w14:textId="41E276FF" w:rsidR="0095692C" w:rsidRPr="0095692C" w:rsidRDefault="0095692C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E550AA" w14:textId="27FBDE38" w:rsidR="0095692C" w:rsidRPr="0095692C" w:rsidRDefault="0095692C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44B8B" w14:textId="0488CC0F" w:rsidR="0095692C" w:rsidRPr="0095692C" w:rsidRDefault="0095692C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2FFC6" w14:textId="6013AE9F" w:rsidR="0095692C" w:rsidRPr="0095692C" w:rsidRDefault="0095692C" w:rsidP="0095692C">
            <w:pPr>
              <w:spacing w:after="0" w:line="240" w:lineRule="auto"/>
              <w:jc w:val="right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</w:tr>
      <w:tr w:rsidR="0095692C" w:rsidRPr="0095692C" w14:paraId="08A7588F" w14:textId="77777777" w:rsidTr="0095692C">
        <w:trPr>
          <w:trHeight w:val="264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F9CCD" w14:textId="794C8836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Date </w:t>
            </w:r>
            <w:r w:rsidR="00942896">
              <w:rPr>
                <w:rFonts w:ascii="Century" w:eastAsia="Times New Roman" w:hAnsi="Century" w:cs="Arial"/>
                <w:sz w:val="20"/>
                <w:szCs w:val="20"/>
              </w:rPr>
              <w:t>F</w:t>
            </w: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orm received: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AF1C98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E8CEEF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66E3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2F7EA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DC9F7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C92C" w14:textId="77777777" w:rsidR="0095692C" w:rsidRPr="0095692C" w:rsidRDefault="0095692C" w:rsidP="009569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692C" w:rsidRPr="0095692C" w14:paraId="02DCF676" w14:textId="77777777" w:rsidTr="0095692C">
        <w:trPr>
          <w:trHeight w:val="276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E4F8A" w14:textId="7FCA0618" w:rsidR="0095692C" w:rsidRPr="0095692C" w:rsidRDefault="00C51F23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>
              <w:rPr>
                <w:rFonts w:ascii="Century" w:eastAsia="Times New Roman" w:hAnsi="Century" w:cs="Arial"/>
                <w:sz w:val="20"/>
                <w:szCs w:val="20"/>
              </w:rPr>
              <w:t>Subscription</w:t>
            </w:r>
            <w:r w:rsidR="0095692C" w:rsidRPr="0095692C">
              <w:rPr>
                <w:rFonts w:ascii="Century" w:eastAsia="Times New Roman" w:hAnsi="Century" w:cs="Arial"/>
                <w:sz w:val="20"/>
                <w:szCs w:val="20"/>
              </w:rPr>
              <w:t xml:space="preserve"> fee paid: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E3D97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DCF9B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229A1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  <w:tc>
          <w:tcPr>
            <w:tcW w:w="2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C16E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Century" w:eastAsia="Times New Roman" w:hAnsi="Century" w:cs="Arial"/>
                <w:sz w:val="20"/>
                <w:szCs w:val="20"/>
              </w:rPr>
              <w:t>Payment reference no: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07ECB" w14:textId="77777777" w:rsidR="0095692C" w:rsidRPr="0095692C" w:rsidRDefault="0095692C" w:rsidP="0095692C">
            <w:pPr>
              <w:spacing w:after="0" w:line="240" w:lineRule="auto"/>
              <w:rPr>
                <w:rFonts w:ascii="Century" w:eastAsia="Times New Roman" w:hAnsi="Century" w:cs="Arial"/>
                <w:sz w:val="20"/>
                <w:szCs w:val="20"/>
              </w:rPr>
            </w:pPr>
            <w:r w:rsidRPr="0095692C">
              <w:rPr>
                <w:rFonts w:ascii="新細明體" w:eastAsia="新細明體" w:hAnsi="新細明體" w:cs="新細明體"/>
                <w:sz w:val="20"/>
                <w:szCs w:val="20"/>
              </w:rPr>
              <w:t xml:space="preserve">　</w:t>
            </w:r>
          </w:p>
        </w:tc>
      </w:tr>
      <w:tr w:rsidR="0095692C" w:rsidRPr="0095692C" w14:paraId="013D84AA" w14:textId="77777777" w:rsidTr="00872157">
        <w:trPr>
          <w:trHeight w:val="276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3D9D29" w14:textId="6069B80D" w:rsidR="0095692C" w:rsidRPr="0095692C" w:rsidRDefault="0095692C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  <w:r>
              <w:rPr>
                <w:rFonts w:ascii="Century" w:hAnsi="Century" w:cs="Arial" w:hint="eastAsia"/>
                <w:sz w:val="20"/>
                <w:szCs w:val="20"/>
              </w:rPr>
              <w:t>M</w:t>
            </w:r>
            <w:r>
              <w:rPr>
                <w:rFonts w:ascii="Century" w:hAnsi="Century" w:cs="Arial"/>
                <w:sz w:val="20"/>
                <w:szCs w:val="20"/>
              </w:rPr>
              <w:t>embership No: (</w:t>
            </w:r>
            <w:proofErr w:type="spellStart"/>
            <w:r>
              <w:rPr>
                <w:rFonts w:ascii="Century" w:hAnsi="Century" w:cs="Arial"/>
                <w:sz w:val="20"/>
                <w:szCs w:val="20"/>
              </w:rPr>
              <w:t>YYnn</w:t>
            </w:r>
            <w:proofErr w:type="spellEnd"/>
            <w:r>
              <w:rPr>
                <w:rFonts w:ascii="Century" w:hAnsi="Century" w:cs="Arial"/>
                <w:sz w:val="20"/>
                <w:szCs w:val="20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31A78" w14:textId="77777777" w:rsidR="0095692C" w:rsidRPr="0095692C" w:rsidRDefault="0095692C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DB28A4" w14:textId="77777777" w:rsidR="0095692C" w:rsidRPr="0095692C" w:rsidRDefault="0095692C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2D426" w14:textId="77777777" w:rsidR="0095692C" w:rsidRPr="0095692C" w:rsidRDefault="0095692C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194F8" w14:textId="77777777" w:rsidR="0095692C" w:rsidRPr="00872157" w:rsidRDefault="0095692C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3C956E" w14:textId="77777777" w:rsidR="0095692C" w:rsidRPr="0095692C" w:rsidRDefault="0095692C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</w:tr>
      <w:tr w:rsidR="00872157" w:rsidRPr="0095692C" w14:paraId="7AE19B35" w14:textId="77777777" w:rsidTr="0095692C">
        <w:trPr>
          <w:trHeight w:val="276"/>
        </w:trPr>
        <w:tc>
          <w:tcPr>
            <w:tcW w:w="28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9F55E26" w14:textId="77777777" w:rsidR="00872157" w:rsidRDefault="00872157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  <w:p w14:paraId="7010E33A" w14:textId="3C0C2BB4" w:rsidR="00872157" w:rsidRDefault="00872157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2EA11F1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8BF3DB6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BAF7649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559C26E" w14:textId="77777777" w:rsidR="00872157" w:rsidRPr="00872157" w:rsidRDefault="00872157" w:rsidP="0095692C">
            <w:pPr>
              <w:spacing w:after="0" w:line="240" w:lineRule="auto"/>
              <w:rPr>
                <w:rFonts w:ascii="Century" w:hAnsi="Century" w:cs="Arial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F84F617" w14:textId="77777777" w:rsidR="00872157" w:rsidRPr="0095692C" w:rsidRDefault="00872157" w:rsidP="0095692C">
            <w:pPr>
              <w:spacing w:after="0" w:line="240" w:lineRule="auto"/>
              <w:rPr>
                <w:rFonts w:ascii="新細明體" w:eastAsia="新細明體" w:hAnsi="新細明體" w:cs="新細明體"/>
                <w:sz w:val="20"/>
                <w:szCs w:val="20"/>
              </w:rPr>
            </w:pPr>
          </w:p>
        </w:tc>
      </w:tr>
    </w:tbl>
    <w:p w14:paraId="0C9BFE8B" w14:textId="77777777" w:rsidR="004A02F1" w:rsidRPr="002D4492" w:rsidRDefault="004A02F1" w:rsidP="00370DD1">
      <w:pPr>
        <w:spacing w:after="0" w:line="240" w:lineRule="exact"/>
        <w:rPr>
          <w:rFonts w:eastAsia="MS Mincho"/>
          <w:sz w:val="18"/>
          <w:szCs w:val="18"/>
          <w:lang w:eastAsia="ja-JP"/>
        </w:rPr>
      </w:pPr>
    </w:p>
    <w:sectPr w:rsidR="004A02F1" w:rsidRPr="002D4492" w:rsidSect="00BB00AF">
      <w:headerReference w:type="default" r:id="rId11"/>
      <w:footerReference w:type="default" r:id="rId12"/>
      <w:pgSz w:w="12240" w:h="15840"/>
      <w:pgMar w:top="425" w:right="851" w:bottom="142" w:left="851" w:header="425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67B48" w14:textId="77777777" w:rsidR="00CB6C6F" w:rsidRDefault="00CB6C6F" w:rsidP="002F7551">
      <w:pPr>
        <w:spacing w:after="0" w:line="240" w:lineRule="auto"/>
      </w:pPr>
      <w:r>
        <w:separator/>
      </w:r>
    </w:p>
  </w:endnote>
  <w:endnote w:type="continuationSeparator" w:id="0">
    <w:p w14:paraId="78D74A7D" w14:textId="77777777" w:rsidR="00CB6C6F" w:rsidRDefault="00CB6C6F" w:rsidP="002F7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71582787"/>
      <w:docPartObj>
        <w:docPartGallery w:val="Page Numbers (Bottom of Page)"/>
        <w:docPartUnique/>
      </w:docPartObj>
    </w:sdtPr>
    <w:sdtEndPr>
      <w:rPr>
        <w:noProof/>
        <w:sz w:val="24"/>
      </w:rPr>
    </w:sdtEndPr>
    <w:sdtContent>
      <w:p w14:paraId="79F1B0CC" w14:textId="77777777" w:rsidR="00816E39" w:rsidRPr="00E560ED" w:rsidRDefault="00816E39" w:rsidP="00816E39">
        <w:pPr>
          <w:pStyle w:val="Footer"/>
          <w:jc w:val="center"/>
          <w:rPr>
            <w:noProof/>
            <w:sz w:val="18"/>
            <w:szCs w:val="16"/>
          </w:rPr>
        </w:pPr>
        <w:r w:rsidRPr="00E560ED">
          <w:rPr>
            <w:sz w:val="18"/>
            <w:szCs w:val="16"/>
          </w:rPr>
          <w:fldChar w:fldCharType="begin"/>
        </w:r>
        <w:r w:rsidRPr="00E560ED">
          <w:rPr>
            <w:sz w:val="18"/>
            <w:szCs w:val="16"/>
          </w:rPr>
          <w:instrText xml:space="preserve"> PAGE   \* MERGEFORMAT </w:instrText>
        </w:r>
        <w:r w:rsidRPr="00E560ED">
          <w:rPr>
            <w:sz w:val="18"/>
            <w:szCs w:val="16"/>
          </w:rPr>
          <w:fldChar w:fldCharType="separate"/>
        </w:r>
        <w:r w:rsidR="002D4492">
          <w:rPr>
            <w:noProof/>
            <w:sz w:val="18"/>
            <w:szCs w:val="16"/>
          </w:rPr>
          <w:t>2</w:t>
        </w:r>
        <w:r w:rsidRPr="00E560ED">
          <w:rPr>
            <w:noProof/>
            <w:sz w:val="18"/>
            <w:szCs w:val="16"/>
          </w:rPr>
          <w:fldChar w:fldCharType="end"/>
        </w:r>
      </w:p>
      <w:p w14:paraId="48188A41" w14:textId="77777777" w:rsidR="004A02F1" w:rsidRPr="00E560ED" w:rsidRDefault="008754BE" w:rsidP="008754BE">
        <w:pPr>
          <w:spacing w:after="0" w:line="200" w:lineRule="exact"/>
          <w:rPr>
            <w:sz w:val="18"/>
            <w:lang w:val="en-HK"/>
          </w:rPr>
        </w:pPr>
        <w:r>
          <w:rPr>
            <w:rFonts w:ascii="Calibri" w:hAnsi="Calibri"/>
            <w:sz w:val="18"/>
            <w:lang w:val="en-HK"/>
          </w:rPr>
          <w:t xml:space="preserve">Rm 1905 Nan Fung Centre, 264 Castle Peak Road, Tsuen Wan, NT, Hong Kong      </w:t>
        </w:r>
        <w:proofErr w:type="gramStart"/>
        <w:r>
          <w:rPr>
            <w:rFonts w:ascii="Calibri" w:hAnsi="Calibri"/>
            <w:sz w:val="18"/>
            <w:lang w:val="en-HK"/>
          </w:rPr>
          <w:t xml:space="preserve">   (</w:t>
        </w:r>
        <w:proofErr w:type="gramEnd"/>
        <w:r>
          <w:rPr>
            <w:rFonts w:ascii="Calibri" w:hAnsi="Calibri"/>
            <w:sz w:val="18"/>
            <w:lang w:val="en-HK"/>
          </w:rPr>
          <w:t xml:space="preserve">852) 8490 4058   </w:t>
        </w:r>
        <w:r w:rsidR="00E560ED">
          <w:rPr>
            <w:sz w:val="18"/>
            <w:lang w:val="en-HK"/>
          </w:rPr>
          <w:t xml:space="preserve">  </w:t>
        </w:r>
        <w:r w:rsidR="00816E39" w:rsidRPr="00E560ED">
          <w:rPr>
            <w:sz w:val="18"/>
            <w:lang w:val="en-HK"/>
          </w:rPr>
          <w:t xml:space="preserve">      </w:t>
        </w:r>
        <w:r w:rsidR="00E560ED">
          <w:rPr>
            <w:sz w:val="18"/>
            <w:lang w:val="en-HK"/>
          </w:rPr>
          <w:t xml:space="preserve">               </w:t>
        </w:r>
        <w:r w:rsidR="00816E39" w:rsidRPr="00E560ED">
          <w:rPr>
            <w:sz w:val="18"/>
            <w:lang w:val="en-HK"/>
          </w:rPr>
          <w:t xml:space="preserve">    www.imchk.com.hk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58952" w14:textId="77777777" w:rsidR="00CB6C6F" w:rsidRDefault="00CB6C6F" w:rsidP="002F7551">
      <w:pPr>
        <w:spacing w:after="0" w:line="240" w:lineRule="auto"/>
      </w:pPr>
      <w:r>
        <w:separator/>
      </w:r>
    </w:p>
  </w:footnote>
  <w:footnote w:type="continuationSeparator" w:id="0">
    <w:p w14:paraId="6E65EF71" w14:textId="77777777" w:rsidR="00CB6C6F" w:rsidRDefault="00CB6C6F" w:rsidP="002F75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2231B" w14:textId="77777777" w:rsidR="00D05EFF" w:rsidRPr="00434282" w:rsidRDefault="00D05EFF" w:rsidP="00091853">
    <w:pPr>
      <w:pStyle w:val="Header"/>
      <w:ind w:right="110"/>
      <w:rPr>
        <w:b/>
        <w:i/>
        <w:sz w:val="24"/>
        <w:lang w:val="en-H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B261D9"/>
    <w:multiLevelType w:val="hybridMultilevel"/>
    <w:tmpl w:val="F9886EB4"/>
    <w:lvl w:ilvl="0" w:tplc="47529086">
      <w:numFmt w:val="bullet"/>
      <w:lvlText w:val="-"/>
      <w:lvlJc w:val="left"/>
      <w:pPr>
        <w:ind w:left="48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96D1387"/>
    <w:multiLevelType w:val="hybridMultilevel"/>
    <w:tmpl w:val="3662A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46E1E"/>
    <w:multiLevelType w:val="hybridMultilevel"/>
    <w:tmpl w:val="91B2F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A1635"/>
    <w:multiLevelType w:val="hybridMultilevel"/>
    <w:tmpl w:val="244CE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B12B2"/>
    <w:multiLevelType w:val="hybridMultilevel"/>
    <w:tmpl w:val="E85E0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871DA5"/>
    <w:multiLevelType w:val="hybridMultilevel"/>
    <w:tmpl w:val="09C8A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877562"/>
    <w:multiLevelType w:val="hybridMultilevel"/>
    <w:tmpl w:val="13E8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8930473">
    <w:abstractNumId w:val="1"/>
  </w:num>
  <w:num w:numId="2" w16cid:durableId="571819305">
    <w:abstractNumId w:val="5"/>
  </w:num>
  <w:num w:numId="3" w16cid:durableId="754518851">
    <w:abstractNumId w:val="6"/>
  </w:num>
  <w:num w:numId="4" w16cid:durableId="1239973434">
    <w:abstractNumId w:val="2"/>
  </w:num>
  <w:num w:numId="5" w16cid:durableId="1753046889">
    <w:abstractNumId w:val="3"/>
  </w:num>
  <w:num w:numId="6" w16cid:durableId="1341270964">
    <w:abstractNumId w:val="4"/>
  </w:num>
  <w:num w:numId="7" w16cid:durableId="973363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LYwNTYwNLUwMbFQ0lEKTi0uzszPAykwqwUAm0rFxSwAAAA="/>
  </w:docVars>
  <w:rsids>
    <w:rsidRoot w:val="002F7551"/>
    <w:rsid w:val="000017BB"/>
    <w:rsid w:val="000274F5"/>
    <w:rsid w:val="000310D1"/>
    <w:rsid w:val="00042BEC"/>
    <w:rsid w:val="00051F2D"/>
    <w:rsid w:val="00073115"/>
    <w:rsid w:val="00075ED0"/>
    <w:rsid w:val="000760F8"/>
    <w:rsid w:val="00091853"/>
    <w:rsid w:val="000A4929"/>
    <w:rsid w:val="000A533F"/>
    <w:rsid w:val="000B7432"/>
    <w:rsid w:val="000D2039"/>
    <w:rsid w:val="000F2B66"/>
    <w:rsid w:val="00120261"/>
    <w:rsid w:val="001359EB"/>
    <w:rsid w:val="001426E3"/>
    <w:rsid w:val="0015547D"/>
    <w:rsid w:val="001605E6"/>
    <w:rsid w:val="00193172"/>
    <w:rsid w:val="001A3BC8"/>
    <w:rsid w:val="001D02E8"/>
    <w:rsid w:val="001D2B70"/>
    <w:rsid w:val="001F4712"/>
    <w:rsid w:val="00244A17"/>
    <w:rsid w:val="00245258"/>
    <w:rsid w:val="0026093E"/>
    <w:rsid w:val="002655AF"/>
    <w:rsid w:val="002853D8"/>
    <w:rsid w:val="002A6C81"/>
    <w:rsid w:val="002B4121"/>
    <w:rsid w:val="002D4492"/>
    <w:rsid w:val="002D4F4D"/>
    <w:rsid w:val="002D73D2"/>
    <w:rsid w:val="002F7551"/>
    <w:rsid w:val="003047DF"/>
    <w:rsid w:val="00313DAE"/>
    <w:rsid w:val="00337B64"/>
    <w:rsid w:val="00370DD1"/>
    <w:rsid w:val="00371821"/>
    <w:rsid w:val="00383372"/>
    <w:rsid w:val="00392DEE"/>
    <w:rsid w:val="003A22B2"/>
    <w:rsid w:val="003C4160"/>
    <w:rsid w:val="003D1E39"/>
    <w:rsid w:val="003D2C2A"/>
    <w:rsid w:val="003E4D83"/>
    <w:rsid w:val="00400D9C"/>
    <w:rsid w:val="0042052F"/>
    <w:rsid w:val="004318B3"/>
    <w:rsid w:val="00434282"/>
    <w:rsid w:val="0044231C"/>
    <w:rsid w:val="00453B4D"/>
    <w:rsid w:val="00471C2D"/>
    <w:rsid w:val="004918AC"/>
    <w:rsid w:val="004A02F1"/>
    <w:rsid w:val="004E64E8"/>
    <w:rsid w:val="005045D0"/>
    <w:rsid w:val="00530DFF"/>
    <w:rsid w:val="005500AB"/>
    <w:rsid w:val="00551EBC"/>
    <w:rsid w:val="00594557"/>
    <w:rsid w:val="005D4A89"/>
    <w:rsid w:val="005E0922"/>
    <w:rsid w:val="005E55C0"/>
    <w:rsid w:val="00615277"/>
    <w:rsid w:val="00621517"/>
    <w:rsid w:val="00642717"/>
    <w:rsid w:val="0067396B"/>
    <w:rsid w:val="00695101"/>
    <w:rsid w:val="00696F8B"/>
    <w:rsid w:val="006B3FD7"/>
    <w:rsid w:val="006B6350"/>
    <w:rsid w:val="006D2D7A"/>
    <w:rsid w:val="006F3299"/>
    <w:rsid w:val="007059A1"/>
    <w:rsid w:val="00760C07"/>
    <w:rsid w:val="00775560"/>
    <w:rsid w:val="007A1634"/>
    <w:rsid w:val="007A725A"/>
    <w:rsid w:val="007B0FAB"/>
    <w:rsid w:val="007C4BC8"/>
    <w:rsid w:val="007D2D66"/>
    <w:rsid w:val="007E52A0"/>
    <w:rsid w:val="007F79C8"/>
    <w:rsid w:val="00816E39"/>
    <w:rsid w:val="008376B4"/>
    <w:rsid w:val="0086519F"/>
    <w:rsid w:val="00872157"/>
    <w:rsid w:val="008754BE"/>
    <w:rsid w:val="0088378E"/>
    <w:rsid w:val="00885B11"/>
    <w:rsid w:val="008868AF"/>
    <w:rsid w:val="00894781"/>
    <w:rsid w:val="008B1066"/>
    <w:rsid w:val="009226AE"/>
    <w:rsid w:val="00942896"/>
    <w:rsid w:val="00954078"/>
    <w:rsid w:val="0095692C"/>
    <w:rsid w:val="00957677"/>
    <w:rsid w:val="0098341F"/>
    <w:rsid w:val="009A0130"/>
    <w:rsid w:val="009B7F2B"/>
    <w:rsid w:val="009D693A"/>
    <w:rsid w:val="009F0EE3"/>
    <w:rsid w:val="009F14C9"/>
    <w:rsid w:val="00A03310"/>
    <w:rsid w:val="00A6079B"/>
    <w:rsid w:val="00A8121F"/>
    <w:rsid w:val="00A975F2"/>
    <w:rsid w:val="00AB7477"/>
    <w:rsid w:val="00AD0067"/>
    <w:rsid w:val="00AF0A3E"/>
    <w:rsid w:val="00B04106"/>
    <w:rsid w:val="00B16033"/>
    <w:rsid w:val="00B2685A"/>
    <w:rsid w:val="00B345CD"/>
    <w:rsid w:val="00B378FB"/>
    <w:rsid w:val="00B43B11"/>
    <w:rsid w:val="00B75CBC"/>
    <w:rsid w:val="00B77022"/>
    <w:rsid w:val="00BA51AE"/>
    <w:rsid w:val="00BB00AF"/>
    <w:rsid w:val="00BB255A"/>
    <w:rsid w:val="00BE2C32"/>
    <w:rsid w:val="00C51F23"/>
    <w:rsid w:val="00C55B87"/>
    <w:rsid w:val="00C60C43"/>
    <w:rsid w:val="00C65243"/>
    <w:rsid w:val="00C65FD8"/>
    <w:rsid w:val="00C70E87"/>
    <w:rsid w:val="00C73F5C"/>
    <w:rsid w:val="00CB6C6F"/>
    <w:rsid w:val="00CD6E3F"/>
    <w:rsid w:val="00CF4435"/>
    <w:rsid w:val="00D05EFF"/>
    <w:rsid w:val="00D402B1"/>
    <w:rsid w:val="00D42581"/>
    <w:rsid w:val="00D565BB"/>
    <w:rsid w:val="00D73C6D"/>
    <w:rsid w:val="00D76CF0"/>
    <w:rsid w:val="00D80378"/>
    <w:rsid w:val="00D96ECB"/>
    <w:rsid w:val="00DA0E5B"/>
    <w:rsid w:val="00DB7055"/>
    <w:rsid w:val="00DC45EC"/>
    <w:rsid w:val="00DE0DA4"/>
    <w:rsid w:val="00E04627"/>
    <w:rsid w:val="00E479EC"/>
    <w:rsid w:val="00E502EE"/>
    <w:rsid w:val="00E560ED"/>
    <w:rsid w:val="00E90957"/>
    <w:rsid w:val="00E92459"/>
    <w:rsid w:val="00EA086D"/>
    <w:rsid w:val="00EB00C9"/>
    <w:rsid w:val="00EB70C1"/>
    <w:rsid w:val="00ED4170"/>
    <w:rsid w:val="00ED7A99"/>
    <w:rsid w:val="00ED7EE5"/>
    <w:rsid w:val="00F24346"/>
    <w:rsid w:val="00F312AC"/>
    <w:rsid w:val="00F37EC6"/>
    <w:rsid w:val="00FB2491"/>
    <w:rsid w:val="00FC55E6"/>
    <w:rsid w:val="00FC5A7B"/>
    <w:rsid w:val="00FD1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F1B2BA"/>
  <w15:chartTrackingRefBased/>
  <w15:docId w15:val="{384CFF41-B29F-48FD-A3C4-D526CE39F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2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1E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75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51"/>
  </w:style>
  <w:style w:type="paragraph" w:styleId="Footer">
    <w:name w:val="footer"/>
    <w:basedOn w:val="Normal"/>
    <w:link w:val="FooterChar"/>
    <w:uiPriority w:val="99"/>
    <w:unhideWhenUsed/>
    <w:rsid w:val="002F75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51"/>
  </w:style>
  <w:style w:type="table" w:styleId="TableGrid">
    <w:name w:val="Table Grid"/>
    <w:basedOn w:val="TableNormal"/>
    <w:uiPriority w:val="39"/>
    <w:rsid w:val="00551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1E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091853"/>
    <w:pPr>
      <w:spacing w:after="0" w:line="240" w:lineRule="auto"/>
    </w:pPr>
    <w:rPr>
      <w:rFonts w:ascii="Helvetica" w:eastAsia="新細明體" w:hAnsi="Helvetica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091853"/>
    <w:rPr>
      <w:rFonts w:ascii="Helvetica" w:eastAsia="新細明體" w:hAnsi="Helvetica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09185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C45EC"/>
    <w:pPr>
      <w:ind w:left="720"/>
      <w:contextualSpacing/>
    </w:pPr>
  </w:style>
  <w:style w:type="table" w:styleId="PlainTable3">
    <w:name w:val="Plain Table 3"/>
    <w:basedOn w:val="TableNormal"/>
    <w:uiPriority w:val="43"/>
    <w:rsid w:val="00DC45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91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8AC"/>
    <w:rPr>
      <w:rFonts w:ascii="Segoe UI" w:hAnsi="Segoe UI" w:cs="Segoe UI"/>
      <w:sz w:val="18"/>
      <w:szCs w:val="18"/>
    </w:rPr>
  </w:style>
  <w:style w:type="table" w:styleId="GridTable1Light-Accent3">
    <w:name w:val="Grid Table 1 Light Accent 3"/>
    <w:basedOn w:val="TableNormal"/>
    <w:uiPriority w:val="46"/>
    <w:rsid w:val="004E64E8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4342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816E39"/>
  </w:style>
  <w:style w:type="table" w:customStyle="1" w:styleId="GridTable1Light-Accent31">
    <w:name w:val="Grid Table 1 Light - Accent 31"/>
    <w:basedOn w:val="TableNormal"/>
    <w:uiPriority w:val="46"/>
    <w:rsid w:val="00C60C43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B7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74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5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mchk.com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minsec@imchk.com.h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52C03-39CA-4C32-98F6-D2F3F3ADE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e Chan</dc:creator>
  <cp:keywords/>
  <dc:description/>
  <cp:lastModifiedBy>Daniel Chan</cp:lastModifiedBy>
  <cp:revision>6</cp:revision>
  <cp:lastPrinted>2016-10-18T09:37:00Z</cp:lastPrinted>
  <dcterms:created xsi:type="dcterms:W3CDTF">2025-03-18T07:00:00Z</dcterms:created>
  <dcterms:modified xsi:type="dcterms:W3CDTF">2025-03-18T07:35:00Z</dcterms:modified>
</cp:coreProperties>
</file>